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</w:t>
      </w:r>
    </w:p>
    <w:p>
      <w:pPr>
        <w:pStyle w:val="BodyText"/>
      </w:pPr>
      <w:r>
        <w:t xml:space="preserve">[เสียงดนตรี]และคุณครูปรเมษฐ 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ตอบคุณครูได้ไหมเอ่ย ล่าสุดเลยที่เราได้เรียนรู้ไปนะคะปีที่ 6 ค่ะ นักเรียนคะ ในบทเรียนที่ผ่านมานี่ นักเรียนจำได้ไหมเอ่ย นักเรียนเรียน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ซ้อน เพราะฉะนั้นเดีใ๋หย้วนังวกเรีัยนนระวจัน่นาีง้ครแจู้ง จแะ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นะคะ นัทชอบทำความดี เพราะทำแล้ว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เป็นอะไร ครูประเมษฐและ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พราะมันทำกิจกรรมเหมือนกันนะ เป็นประโยคความรวม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ช่นเดียวกันครูคณิตาครับ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บอกใจความสำคัญเลย 2. คือ ประโยคย่อย อย่างนั้นเดี๋ยวเราสังเกตประโยคที่ครูนำมาให้ดูนะครับนัทชอบทำความดีเพราะทำแล้วมีความสุข แบ่งได้อย่างไร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ว่านัทชอบทำความดีเพราะอะไร เพราะนัททำเพราะมีความสุข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นัทนี่ชอบทำความดีนะ แต่ที่เอามาเสริมเป็นอาหารไทยที่ชาวต่างประเทศรู้จักดี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เดี๋ยวให้นักเรียนนะคะ ก็ลองส่งข้อความมาบอก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ซึ่ง วันนี้นะคะ ที่คุณครูให้นักเรียนดูประโยค 2 ประโยค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มากยิ่งขึ้น ซึ่งเดี๋ยวเราไปดูจุดประสงค์ในวันนี้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ประโยคซ้อนได้ ส่วนข้อที่ 3 ล่ะคะคุณครูปรเมษฐกันเลยค่ะ จุดประสงค์การเรียนรู้ของวันนี้นะคะ ก็คือ 1. บอกประโยชน์ซ้อนได้ 2. แต่งประโยคซ้อนและจำแนก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ครูไม่ได้เรียนประโยคความซ้อน ครูเรียก สังชระประโยคจะเข้าใจผิดนะ ซึ่งความจริงมันถูกไหม มันถูกนะ ประโยคความซ้อนนี่ สมัยครูเรียนเมื่อ 4-5 ปีที่แล้วนี่ป. 6 นี่ ครูยังเรียนประโยคควา</w:t>
      </w:r>
    </w:p>
    <w:p>
      <w:pPr>
        <w:pStyle w:val="BodyText"/>
      </w:pPr>
      <w:r>
        <w:t xml:space="preserve">[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7:10:51Z</dcterms:created>
  <dcterms:modified xsi:type="dcterms:W3CDTF">2022-05-11T0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20 น.</vt:lpwstr>
  </property>
  <property fmtid="{D5CDD505-2E9C-101B-9397-08002B2CF9AE}" pid="3" name="subtitle">
    <vt:lpwstr/>
  </property>
</Properties>
</file>